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726BFFFA" w14:textId="77777777" w:rsidR="00296106" w:rsidRPr="00394C73" w:rsidRDefault="00296106" w:rsidP="00394C73">
      <w:pPr>
        <w:spacing w:after="20" w:line="240" w:lineRule="auto"/>
        <w:ind w:left="0" w:firstLine="0"/>
        <w:rPr>
          <w:rFonts w:asciiTheme="minorHAnsi" w:hAnsiTheme="minorHAnsi" w:cstheme="minorBidi"/>
          <w:color w:val="000000" w:themeColor="text1"/>
        </w:rPr>
      </w:pPr>
    </w:p>
    <w:p w14:paraId="0A4A8036" w14:textId="77777777" w:rsidR="00394C73" w:rsidRPr="00394C73" w:rsidRDefault="00394C73" w:rsidP="00394C73">
      <w:pPr>
        <w:spacing w:after="0" w:line="240" w:lineRule="auto"/>
        <w:ind w:left="0" w:firstLine="0"/>
        <w:rPr>
          <w:rFonts w:eastAsiaTheme="minorEastAsia"/>
          <w:color w:val="auto"/>
          <w:kern w:val="2"/>
          <w:szCs w:val="24"/>
          <w14:ligatures w14:val="standardContextual"/>
        </w:rPr>
      </w:pPr>
      <w:r w:rsidRPr="00394C73">
        <w:rPr>
          <w:rFonts w:eastAsiaTheme="minorEastAsia"/>
          <w:b/>
          <w:bCs/>
          <w:color w:val="auto"/>
          <w:kern w:val="2"/>
          <w:szCs w:val="24"/>
          <w14:ligatures w14:val="standardContextual"/>
        </w:rPr>
        <w:t xml:space="preserve">Sermon Series: </w:t>
      </w:r>
      <w:r w:rsidRPr="00394C73">
        <w:rPr>
          <w:rFonts w:eastAsiaTheme="minorEastAsia"/>
          <w:color w:val="auto"/>
          <w:kern w:val="2"/>
          <w:szCs w:val="24"/>
          <w14:ligatures w14:val="standardContextual"/>
        </w:rPr>
        <w:t>Sharing Jesus in a Post-Christian World</w:t>
      </w:r>
    </w:p>
    <w:p w14:paraId="6725410D" w14:textId="79D90AF4" w:rsidR="00394C73" w:rsidRPr="00394C73" w:rsidRDefault="00394C73" w:rsidP="00394C73">
      <w:pPr>
        <w:spacing w:after="0" w:line="240" w:lineRule="auto"/>
        <w:ind w:left="0" w:firstLine="0"/>
        <w:rPr>
          <w:rFonts w:eastAsiaTheme="minorEastAsia"/>
          <w:color w:val="auto"/>
          <w:kern w:val="2"/>
          <w:szCs w:val="24"/>
          <w14:ligatures w14:val="standardContextual"/>
        </w:rPr>
      </w:pPr>
      <w:r w:rsidRPr="00394C73">
        <w:rPr>
          <w:rFonts w:eastAsiaTheme="minorEastAsia"/>
          <w:b/>
          <w:bCs/>
          <w:color w:val="auto"/>
          <w:kern w:val="2"/>
          <w:szCs w:val="24"/>
          <w14:ligatures w14:val="standardContextual"/>
        </w:rPr>
        <w:t>To be used with Session: </w:t>
      </w:r>
      <w:r w:rsidRPr="00394C73">
        <w:rPr>
          <w:rFonts w:eastAsiaTheme="minorEastAsia"/>
          <w:color w:val="auto"/>
          <w:kern w:val="2"/>
          <w:szCs w:val="24"/>
          <w14:ligatures w14:val="standardContextual"/>
        </w:rPr>
        <w:t> Jesus</w:t>
      </w:r>
      <w:r w:rsidR="005F4A84">
        <w:rPr>
          <w:rFonts w:eastAsiaTheme="minorEastAsia"/>
          <w:color w:val="auto"/>
          <w:kern w:val="2"/>
          <w:szCs w:val="24"/>
          <w14:ligatures w14:val="standardContextual"/>
        </w:rPr>
        <w:t xml:space="preserve"> Shared</w:t>
      </w:r>
    </w:p>
    <w:p w14:paraId="1B3D7AB9" w14:textId="229D34AB" w:rsidR="00394C73" w:rsidRPr="00394C73" w:rsidRDefault="00394C73" w:rsidP="00394C73">
      <w:pPr>
        <w:spacing w:after="0" w:line="240" w:lineRule="auto"/>
        <w:ind w:left="0" w:firstLine="0"/>
        <w:rPr>
          <w:rFonts w:eastAsiaTheme="minorEastAsia"/>
          <w:color w:val="auto"/>
          <w:kern w:val="2"/>
          <w:szCs w:val="24"/>
          <w14:ligatures w14:val="standardContextual"/>
        </w:rPr>
      </w:pPr>
      <w:r w:rsidRPr="00394C73">
        <w:rPr>
          <w:rFonts w:eastAsiaTheme="minorEastAsia"/>
          <w:b/>
          <w:bCs/>
          <w:color w:val="auto"/>
          <w:kern w:val="2"/>
          <w:szCs w:val="24"/>
          <w14:ligatures w14:val="standardContextual"/>
        </w:rPr>
        <w:t xml:space="preserve">Sermon Title Possibilities: </w:t>
      </w:r>
      <w:r w:rsidR="005F4A84" w:rsidRPr="005F4A84">
        <w:rPr>
          <w:rFonts w:eastAsiaTheme="minorEastAsia"/>
          <w:color w:val="auto"/>
          <w:kern w:val="2"/>
          <w:szCs w:val="24"/>
          <w14:ligatures w14:val="standardContextual"/>
        </w:rPr>
        <w:t>“Divine Tutoring”</w:t>
      </w:r>
    </w:p>
    <w:p w14:paraId="5DA29B57" w14:textId="77777777" w:rsidR="005F4A84" w:rsidRPr="005F4A84" w:rsidRDefault="00394C73" w:rsidP="005F4A84">
      <w:pPr>
        <w:spacing w:after="0" w:line="240" w:lineRule="auto"/>
        <w:ind w:left="0" w:firstLine="0"/>
        <w:rPr>
          <w:rFonts w:eastAsiaTheme="minorEastAsia"/>
          <w:color w:val="auto"/>
          <w:kern w:val="2"/>
          <w:szCs w:val="24"/>
          <w14:ligatures w14:val="standardContextual"/>
        </w:rPr>
      </w:pPr>
      <w:r w:rsidRPr="00394C73">
        <w:rPr>
          <w:rFonts w:eastAsiaTheme="minorEastAsia"/>
          <w:b/>
          <w:bCs/>
          <w:color w:val="auto"/>
          <w:kern w:val="2"/>
          <w:szCs w:val="24"/>
          <w14:ligatures w14:val="standardContextual"/>
        </w:rPr>
        <w:t xml:space="preserve">Scripture: </w:t>
      </w:r>
      <w:r w:rsidR="005F4A84" w:rsidRPr="005F4A84">
        <w:rPr>
          <w:rFonts w:eastAsiaTheme="minorEastAsia"/>
          <w:color w:val="auto"/>
          <w:kern w:val="2"/>
          <w:szCs w:val="24"/>
          <w14:ligatures w14:val="standardContextual"/>
        </w:rPr>
        <w:t>Acts 17:16-18, 22-23, 30-31</w:t>
      </w:r>
    </w:p>
    <w:p w14:paraId="07E1EBC5" w14:textId="77777777" w:rsidR="00346E5C" w:rsidRPr="00346E5C" w:rsidRDefault="00346E5C" w:rsidP="005F4A84">
      <w:pPr>
        <w:spacing w:after="0" w:line="240" w:lineRule="auto"/>
        <w:ind w:left="0" w:firstLine="0"/>
        <w:rPr>
          <w:rFonts w:eastAsiaTheme="minorEastAsia"/>
          <w:color w:val="auto"/>
          <w:kern w:val="2"/>
          <w:sz w:val="40"/>
          <w:szCs w:val="40"/>
          <w14:ligatures w14:val="standardContextual"/>
        </w:rPr>
      </w:pPr>
    </w:p>
    <w:p w14:paraId="0EBB8429" w14:textId="7DAA8CAE" w:rsidR="00346E5C" w:rsidRDefault="00346E5C" w:rsidP="00B06498">
      <w:pPr>
        <w:spacing w:after="0" w:line="240" w:lineRule="auto"/>
        <w:ind w:left="0" w:firstLine="0"/>
        <w:rPr>
          <w:rFonts w:eastAsiaTheme="minorEastAsia"/>
          <w:color w:val="auto"/>
          <w:kern w:val="2"/>
          <w:szCs w:val="24"/>
          <w14:ligatures w14:val="standardContextual"/>
        </w:rPr>
      </w:pPr>
      <w:r w:rsidRPr="00B06498">
        <w:rPr>
          <w:rFonts w:eastAsiaTheme="minorEastAsia"/>
          <w:b/>
          <w:bCs/>
          <w:color w:val="auto"/>
          <w:kern w:val="2"/>
          <w:szCs w:val="24"/>
          <w14:ligatures w14:val="standardContextual"/>
        </w:rPr>
        <w:t>Connection To Unit Theme</w:t>
      </w:r>
      <w:r w:rsidRPr="005F4A84">
        <w:rPr>
          <w:rFonts w:eastAsiaTheme="minorEastAsia"/>
          <w:color w:val="auto"/>
          <w:kern w:val="2"/>
          <w:szCs w:val="24"/>
          <w14:ligatures w14:val="standardContextual"/>
        </w:rPr>
        <w:t xml:space="preserve">: </w:t>
      </w:r>
      <w:r w:rsidR="00610C2D" w:rsidRPr="001B7505">
        <w:rPr>
          <w:rFonts w:eastAsiaTheme="minorEastAsia"/>
          <w:color w:val="auto"/>
          <w:kern w:val="2"/>
          <w:szCs w:val="24"/>
          <w14:ligatures w14:val="standardContextual"/>
        </w:rPr>
        <w:t>To complement the Bible study</w:t>
      </w:r>
      <w:r w:rsidR="00610C2D">
        <w:rPr>
          <w:rFonts w:eastAsiaTheme="minorEastAsia"/>
          <w:color w:val="auto"/>
          <w:kern w:val="2"/>
          <w:szCs w:val="24"/>
          <w14:ligatures w14:val="standardContextual"/>
        </w:rPr>
        <w:t xml:space="preserve"> “S</w:t>
      </w:r>
      <w:r w:rsidR="00610C2D" w:rsidRPr="0004310D">
        <w:rPr>
          <w:rFonts w:eastAsiaTheme="minorEastAsia"/>
          <w:color w:val="auto"/>
          <w:kern w:val="2"/>
          <w:szCs w:val="24"/>
          <w14:ligatures w14:val="standardContextual"/>
        </w:rPr>
        <w:t xml:space="preserve">haring Jesus in a </w:t>
      </w:r>
      <w:r w:rsidR="00610C2D">
        <w:rPr>
          <w:rFonts w:eastAsiaTheme="minorEastAsia"/>
          <w:color w:val="auto"/>
          <w:kern w:val="2"/>
          <w:szCs w:val="24"/>
          <w14:ligatures w14:val="standardContextual"/>
        </w:rPr>
        <w:t>P</w:t>
      </w:r>
      <w:r w:rsidR="00610C2D" w:rsidRPr="0004310D">
        <w:rPr>
          <w:rFonts w:eastAsiaTheme="minorEastAsia"/>
          <w:color w:val="auto"/>
          <w:kern w:val="2"/>
          <w:szCs w:val="24"/>
          <w14:ligatures w14:val="standardContextual"/>
        </w:rPr>
        <w:t xml:space="preserve">ost-Christian </w:t>
      </w:r>
      <w:r w:rsidR="00610C2D">
        <w:rPr>
          <w:rFonts w:eastAsiaTheme="minorEastAsia"/>
          <w:color w:val="auto"/>
          <w:kern w:val="2"/>
          <w:szCs w:val="24"/>
          <w14:ligatures w14:val="standardContextual"/>
        </w:rPr>
        <w:t>W</w:t>
      </w:r>
      <w:r w:rsidR="00610C2D" w:rsidRPr="0004310D">
        <w:rPr>
          <w:rFonts w:eastAsiaTheme="minorEastAsia"/>
          <w:color w:val="auto"/>
          <w:kern w:val="2"/>
          <w:szCs w:val="24"/>
          <w14:ligatures w14:val="standardContextual"/>
        </w:rPr>
        <w:t>orld,</w:t>
      </w:r>
      <w:r w:rsidR="00610C2D">
        <w:rPr>
          <w:rFonts w:eastAsiaTheme="minorEastAsia"/>
          <w:color w:val="auto"/>
          <w:kern w:val="2"/>
          <w:szCs w:val="24"/>
          <w14:ligatures w14:val="standardContextual"/>
        </w:rPr>
        <w:t>”</w:t>
      </w:r>
      <w:r w:rsidR="00610C2D" w:rsidRPr="0004310D">
        <w:rPr>
          <w:rFonts w:eastAsiaTheme="minorEastAsia"/>
          <w:color w:val="auto"/>
          <w:kern w:val="2"/>
          <w:szCs w:val="24"/>
          <w14:ligatures w14:val="standardContextual"/>
        </w:rPr>
        <w:t xml:space="preserve"> </w:t>
      </w:r>
      <w:r w:rsidR="00610C2D">
        <w:rPr>
          <w:rFonts w:eastAsiaTheme="minorEastAsia"/>
          <w:color w:val="auto"/>
          <w:kern w:val="2"/>
          <w:szCs w:val="24"/>
          <w14:ligatures w14:val="standardContextual"/>
        </w:rPr>
        <w:t xml:space="preserve">this sermon </w:t>
      </w:r>
      <w:r w:rsidRPr="005F4A84">
        <w:rPr>
          <w:rFonts w:eastAsiaTheme="minorEastAsia"/>
          <w:color w:val="auto"/>
          <w:kern w:val="2"/>
          <w:szCs w:val="24"/>
          <w14:ligatures w14:val="standardContextual"/>
        </w:rPr>
        <w:t>bring</w:t>
      </w:r>
      <w:r w:rsidR="00610C2D">
        <w:rPr>
          <w:rFonts w:eastAsiaTheme="minorEastAsia"/>
          <w:color w:val="auto"/>
          <w:kern w:val="2"/>
          <w:szCs w:val="24"/>
          <w14:ligatures w14:val="standardContextual"/>
        </w:rPr>
        <w:t>s</w:t>
      </w:r>
      <w:r w:rsidRPr="005F4A84">
        <w:rPr>
          <w:rFonts w:eastAsiaTheme="minorEastAsia"/>
          <w:color w:val="auto"/>
          <w:kern w:val="2"/>
          <w:szCs w:val="24"/>
          <w14:ligatures w14:val="standardContextual"/>
        </w:rPr>
        <w:t xml:space="preserve"> this series of messages to a close</w:t>
      </w:r>
      <w:r w:rsidR="009F2546">
        <w:rPr>
          <w:rFonts w:eastAsiaTheme="minorEastAsia"/>
          <w:color w:val="auto"/>
          <w:kern w:val="2"/>
          <w:szCs w:val="24"/>
          <w14:ligatures w14:val="standardContextual"/>
        </w:rPr>
        <w:t xml:space="preserve"> and</w:t>
      </w:r>
      <w:r w:rsidRPr="005F4A84">
        <w:rPr>
          <w:rFonts w:eastAsiaTheme="minorEastAsia"/>
          <w:color w:val="auto"/>
          <w:kern w:val="2"/>
          <w:szCs w:val="24"/>
          <w14:ligatures w14:val="standardContextual"/>
        </w:rPr>
        <w:t xml:space="preserve"> emphasi</w:t>
      </w:r>
      <w:r w:rsidR="009F2546">
        <w:rPr>
          <w:rFonts w:eastAsiaTheme="minorEastAsia"/>
          <w:color w:val="auto"/>
          <w:kern w:val="2"/>
          <w:szCs w:val="24"/>
          <w14:ligatures w14:val="standardContextual"/>
        </w:rPr>
        <w:t>zes</w:t>
      </w:r>
      <w:r w:rsidRPr="005F4A84">
        <w:rPr>
          <w:rFonts w:eastAsiaTheme="minorEastAsia"/>
          <w:color w:val="auto"/>
          <w:kern w:val="2"/>
          <w:szCs w:val="24"/>
          <w14:ligatures w14:val="standardContextual"/>
        </w:rPr>
        <w:t xml:space="preserve"> the importance of truly sharing Jesus with the world.  Every connection that God allows us to make is an opportunity to share the </w:t>
      </w:r>
      <w:r w:rsidR="00B87AE8">
        <w:rPr>
          <w:rFonts w:eastAsiaTheme="minorEastAsia"/>
          <w:color w:val="auto"/>
          <w:kern w:val="2"/>
          <w:szCs w:val="24"/>
          <w14:ligatures w14:val="standardContextual"/>
        </w:rPr>
        <w:t>gospel</w:t>
      </w:r>
      <w:r w:rsidRPr="005F4A84">
        <w:rPr>
          <w:rFonts w:eastAsiaTheme="minorEastAsia"/>
          <w:color w:val="auto"/>
          <w:kern w:val="2"/>
          <w:szCs w:val="24"/>
          <w14:ligatures w14:val="standardContextual"/>
        </w:rPr>
        <w:t xml:space="preserve">.  As stated before, this goes far beyond sharing the words of the Bible, but it also requires that we model Christ like behavior through our </w:t>
      </w:r>
      <w:r w:rsidR="009F2546" w:rsidRPr="005F4A84">
        <w:rPr>
          <w:rFonts w:eastAsiaTheme="minorEastAsia"/>
          <w:color w:val="auto"/>
          <w:kern w:val="2"/>
          <w:szCs w:val="24"/>
          <w14:ligatures w14:val="standardContextual"/>
        </w:rPr>
        <w:t>day-to-day</w:t>
      </w:r>
      <w:r w:rsidRPr="005F4A84">
        <w:rPr>
          <w:rFonts w:eastAsiaTheme="minorEastAsia"/>
          <w:color w:val="auto"/>
          <w:kern w:val="2"/>
          <w:szCs w:val="24"/>
          <w14:ligatures w14:val="standardContextual"/>
        </w:rPr>
        <w:t xml:space="preserve"> conduct.  While people often regard certain interactions and “random” or “by chance,” the reality is that nothing that our God does is random.  We serve an intentional God who has a reason for everything He does and allows.  Therefore, encounter that involves the sharing of the </w:t>
      </w:r>
      <w:r w:rsidR="00B87AE8">
        <w:rPr>
          <w:rFonts w:eastAsiaTheme="minorEastAsia"/>
          <w:color w:val="auto"/>
          <w:kern w:val="2"/>
          <w:szCs w:val="24"/>
          <w14:ligatures w14:val="standardContextual"/>
        </w:rPr>
        <w:t>gospel</w:t>
      </w:r>
      <w:r w:rsidRPr="005F4A84">
        <w:rPr>
          <w:rFonts w:eastAsiaTheme="minorEastAsia"/>
          <w:color w:val="auto"/>
          <w:kern w:val="2"/>
          <w:szCs w:val="24"/>
          <w14:ligatures w14:val="standardContextual"/>
        </w:rPr>
        <w:t xml:space="preserve"> is a </w:t>
      </w:r>
      <w:r w:rsidR="008D3B36" w:rsidRPr="005F4A84">
        <w:rPr>
          <w:rFonts w:eastAsiaTheme="minorEastAsia"/>
          <w:color w:val="auto"/>
          <w:kern w:val="2"/>
          <w:szCs w:val="24"/>
          <w14:ligatures w14:val="standardContextual"/>
        </w:rPr>
        <w:t>worthwhile</w:t>
      </w:r>
      <w:r w:rsidRPr="005F4A84">
        <w:rPr>
          <w:rFonts w:eastAsiaTheme="minorEastAsia"/>
          <w:color w:val="auto"/>
          <w:kern w:val="2"/>
          <w:szCs w:val="24"/>
          <w14:ligatures w14:val="standardContextual"/>
        </w:rPr>
        <w:t xml:space="preserve"> encounter. </w:t>
      </w:r>
    </w:p>
    <w:p w14:paraId="0026B860" w14:textId="77777777" w:rsidR="00B06498" w:rsidRPr="005F4A84" w:rsidRDefault="00B06498" w:rsidP="00B06498">
      <w:pPr>
        <w:spacing w:after="0" w:line="240" w:lineRule="auto"/>
        <w:ind w:left="0" w:firstLine="0"/>
        <w:rPr>
          <w:rFonts w:eastAsiaTheme="minorEastAsia"/>
          <w:color w:val="auto"/>
          <w:kern w:val="2"/>
          <w:szCs w:val="24"/>
          <w14:ligatures w14:val="standardContextual"/>
        </w:rPr>
      </w:pPr>
    </w:p>
    <w:p w14:paraId="3D27B95D" w14:textId="7CA0C896" w:rsidR="00346E5C" w:rsidRDefault="00B06498" w:rsidP="00E52EFD">
      <w:pPr>
        <w:spacing w:after="0" w:line="240" w:lineRule="auto"/>
        <w:ind w:left="0" w:firstLine="0"/>
        <w:rPr>
          <w:rFonts w:eastAsiaTheme="minorEastAsia"/>
          <w:color w:val="auto"/>
          <w:kern w:val="2"/>
          <w:szCs w:val="24"/>
          <w14:ligatures w14:val="standardContextual"/>
        </w:rPr>
      </w:pPr>
      <w:r w:rsidRPr="00E52EFD">
        <w:rPr>
          <w:rFonts w:eastAsiaTheme="minorEastAsia"/>
          <w:b/>
          <w:bCs/>
          <w:color w:val="auto"/>
          <w:kern w:val="2"/>
          <w:szCs w:val="24"/>
          <w14:ligatures w14:val="standardContextual"/>
        </w:rPr>
        <w:t>Introduction</w:t>
      </w:r>
      <w:r w:rsidR="00E52EFD" w:rsidRPr="00E52EFD">
        <w:rPr>
          <w:rFonts w:eastAsiaTheme="minorEastAsia"/>
          <w:b/>
          <w:bCs/>
          <w:color w:val="auto"/>
          <w:kern w:val="2"/>
          <w:szCs w:val="24"/>
          <w14:ligatures w14:val="standardContextual"/>
        </w:rPr>
        <w:t>:</w:t>
      </w:r>
      <w:r w:rsidR="00E52EFD">
        <w:rPr>
          <w:rFonts w:eastAsiaTheme="minorEastAsia"/>
          <w:color w:val="auto"/>
          <w:kern w:val="2"/>
          <w:szCs w:val="24"/>
          <w14:ligatures w14:val="standardContextual"/>
        </w:rPr>
        <w:t xml:space="preserve"> </w:t>
      </w:r>
      <w:r w:rsidR="00346E5C" w:rsidRPr="005F4A84">
        <w:rPr>
          <w:rFonts w:eastAsiaTheme="minorEastAsia"/>
          <w:color w:val="auto"/>
          <w:kern w:val="2"/>
          <w:szCs w:val="24"/>
          <w14:ligatures w14:val="standardContextual"/>
        </w:rPr>
        <w:t xml:space="preserve">Everyone learns at a different pace.  While there are those who pick up on things quickly, there are others who sometimes require additional help in order to grasp concepts.  This is why </w:t>
      </w:r>
      <w:r w:rsidR="008D3B36" w:rsidRPr="005F4A84">
        <w:rPr>
          <w:rFonts w:eastAsiaTheme="minorEastAsia"/>
          <w:color w:val="auto"/>
          <w:kern w:val="2"/>
          <w:szCs w:val="24"/>
          <w14:ligatures w14:val="standardContextual"/>
        </w:rPr>
        <w:t>several</w:t>
      </w:r>
      <w:r w:rsidR="00346E5C" w:rsidRPr="005F4A84">
        <w:rPr>
          <w:rFonts w:eastAsiaTheme="minorEastAsia"/>
          <w:color w:val="auto"/>
          <w:kern w:val="2"/>
          <w:szCs w:val="24"/>
          <w14:ligatures w14:val="standardContextual"/>
        </w:rPr>
        <w:t xml:space="preserve"> schools offer tutoring</w:t>
      </w:r>
      <w:r w:rsidR="008D3B36">
        <w:rPr>
          <w:rFonts w:eastAsiaTheme="minorEastAsia"/>
          <w:color w:val="auto"/>
          <w:kern w:val="2"/>
          <w:szCs w:val="24"/>
          <w14:ligatures w14:val="standardContextual"/>
        </w:rPr>
        <w:t>.</w:t>
      </w:r>
      <w:r w:rsidR="00A52A8C">
        <w:rPr>
          <w:rFonts w:eastAsiaTheme="minorEastAsia"/>
          <w:color w:val="auto"/>
          <w:kern w:val="2"/>
          <w:szCs w:val="24"/>
          <w14:ligatures w14:val="standardContextual"/>
        </w:rPr>
        <w:t xml:space="preserve"> </w:t>
      </w:r>
      <w:r w:rsidR="00346E5C" w:rsidRPr="005F4A84">
        <w:rPr>
          <w:rFonts w:eastAsiaTheme="minorEastAsia"/>
          <w:color w:val="auto"/>
          <w:kern w:val="2"/>
          <w:szCs w:val="24"/>
          <w14:ligatures w14:val="standardContextual"/>
        </w:rPr>
        <w:t xml:space="preserve">History has proven that tutoring is an effective tool, as some students learn better with private instruction versus the traditional model.  Acts 17 teaches about Paul giving Athens a tutoring session to ensure that they knew the </w:t>
      </w:r>
      <w:r w:rsidR="00B87AE8">
        <w:rPr>
          <w:rFonts w:eastAsiaTheme="minorEastAsia"/>
          <w:color w:val="auto"/>
          <w:kern w:val="2"/>
          <w:szCs w:val="24"/>
          <w14:ligatures w14:val="standardContextual"/>
        </w:rPr>
        <w:t>gospel</w:t>
      </w:r>
      <w:r w:rsidR="00F0707D" w:rsidRPr="005F4A84">
        <w:rPr>
          <w:rFonts w:eastAsiaTheme="minorEastAsia"/>
          <w:color w:val="auto"/>
          <w:kern w:val="2"/>
          <w:szCs w:val="24"/>
          <w14:ligatures w14:val="standardContextual"/>
        </w:rPr>
        <w:t xml:space="preserve"> </w:t>
      </w:r>
      <w:r w:rsidR="00346E5C" w:rsidRPr="005F4A84">
        <w:rPr>
          <w:rFonts w:eastAsiaTheme="minorEastAsia"/>
          <w:color w:val="auto"/>
          <w:kern w:val="2"/>
          <w:szCs w:val="24"/>
          <w14:ligatures w14:val="standardContextual"/>
        </w:rPr>
        <w:t xml:space="preserve">and applied it to their lives.  This wasn’t merely just another sermon, but like any good tutor, Paul took the time to learn his students, listen to his students, and help his students.  As this passage demonstrates to us, Paul was indeed a </w:t>
      </w:r>
      <w:r w:rsidR="00DF4BB7" w:rsidRPr="005F4A84">
        <w:rPr>
          <w:rFonts w:eastAsiaTheme="minorEastAsia"/>
          <w:color w:val="auto"/>
          <w:kern w:val="2"/>
          <w:szCs w:val="24"/>
          <w14:ligatures w14:val="standardContextual"/>
        </w:rPr>
        <w:t>divine tutor.</w:t>
      </w:r>
    </w:p>
    <w:p w14:paraId="62388042" w14:textId="77777777" w:rsidR="00E52EFD" w:rsidRPr="005F4A84" w:rsidRDefault="00E52EFD" w:rsidP="00E52EFD">
      <w:pPr>
        <w:spacing w:after="0" w:line="240" w:lineRule="auto"/>
        <w:ind w:left="0" w:firstLine="0"/>
        <w:rPr>
          <w:rFonts w:eastAsiaTheme="minorEastAsia"/>
          <w:color w:val="auto"/>
          <w:kern w:val="2"/>
          <w:szCs w:val="24"/>
          <w14:ligatures w14:val="standardContextual"/>
        </w:rPr>
      </w:pPr>
    </w:p>
    <w:p w14:paraId="41FC489C" w14:textId="42DAAFEF" w:rsidR="00583846" w:rsidRDefault="00346E5C" w:rsidP="00583846">
      <w:pPr>
        <w:pStyle w:val="ListParagraph"/>
        <w:numPr>
          <w:ilvl w:val="0"/>
          <w:numId w:val="21"/>
        </w:numPr>
        <w:spacing w:after="0" w:line="240" w:lineRule="auto"/>
        <w:rPr>
          <w:rFonts w:eastAsiaTheme="minorEastAsia"/>
          <w:b/>
          <w:bCs/>
          <w:color w:val="auto"/>
          <w:kern w:val="2"/>
          <w:szCs w:val="24"/>
          <w14:ligatures w14:val="standardContextual"/>
        </w:rPr>
      </w:pPr>
      <w:r w:rsidRPr="00E52EFD">
        <w:rPr>
          <w:rFonts w:eastAsiaTheme="minorEastAsia"/>
          <w:b/>
          <w:bCs/>
          <w:color w:val="auto"/>
          <w:kern w:val="2"/>
          <w:szCs w:val="24"/>
          <w14:ligatures w14:val="standardContextual"/>
        </w:rPr>
        <w:t xml:space="preserve">Acts 17:16-18 – “Divinely Driven </w:t>
      </w:r>
      <w:r w:rsidR="00583846" w:rsidRPr="00E52EFD">
        <w:rPr>
          <w:rFonts w:eastAsiaTheme="minorEastAsia"/>
          <w:b/>
          <w:bCs/>
          <w:color w:val="auto"/>
          <w:kern w:val="2"/>
          <w:szCs w:val="24"/>
          <w14:ligatures w14:val="standardContextual"/>
        </w:rPr>
        <w:t>to</w:t>
      </w:r>
      <w:r w:rsidRPr="00E52EFD">
        <w:rPr>
          <w:rFonts w:eastAsiaTheme="minorEastAsia"/>
          <w:b/>
          <w:bCs/>
          <w:color w:val="auto"/>
          <w:kern w:val="2"/>
          <w:szCs w:val="24"/>
          <w14:ligatures w14:val="standardContextual"/>
        </w:rPr>
        <w:t xml:space="preserve"> Help”</w:t>
      </w:r>
    </w:p>
    <w:p w14:paraId="110933FA" w14:textId="77777777" w:rsidR="00583846" w:rsidRDefault="00346E5C" w:rsidP="00583846">
      <w:pPr>
        <w:pStyle w:val="ListParagraph"/>
        <w:spacing w:after="0" w:line="240" w:lineRule="auto"/>
        <w:ind w:left="360" w:firstLine="0"/>
        <w:rPr>
          <w:rFonts w:eastAsiaTheme="minorEastAsia"/>
          <w:color w:val="auto"/>
          <w:kern w:val="2"/>
          <w:szCs w:val="24"/>
          <w14:ligatures w14:val="standardContextual"/>
        </w:rPr>
      </w:pPr>
      <w:r w:rsidRPr="00583846">
        <w:rPr>
          <w:rFonts w:eastAsiaTheme="minorEastAsia"/>
          <w:color w:val="auto"/>
          <w:kern w:val="2"/>
          <w:szCs w:val="24"/>
          <w14:ligatures w14:val="standardContextual"/>
        </w:rPr>
        <w:t xml:space="preserve">There’s a story of a middle school class that went walking through the area near their school one day.  As they walked, they noticed the vast number of homeless people and vandalized property that surrounded them.  It greatly disturbed them and motivated them to do something about it.  They returned to their school and spoke with the teachers and principal and organized a community cleanup day in which the neighborhood came together to refurbish the area and provide resources to the less fortunate.  This all started after the students saw the troubling condition of the neighborhood. </w:t>
      </w:r>
    </w:p>
    <w:p w14:paraId="61ECD444" w14:textId="77777777" w:rsidR="00583846" w:rsidRDefault="00583846" w:rsidP="00583846">
      <w:pPr>
        <w:pStyle w:val="ListParagraph"/>
        <w:spacing w:after="0" w:line="240" w:lineRule="auto"/>
        <w:ind w:left="360" w:firstLine="0"/>
        <w:rPr>
          <w:rFonts w:eastAsiaTheme="minorEastAsia"/>
          <w:color w:val="auto"/>
          <w:kern w:val="2"/>
          <w:szCs w:val="24"/>
          <w14:ligatures w14:val="standardContextual"/>
        </w:rPr>
      </w:pPr>
    </w:p>
    <w:p w14:paraId="20ABEB24" w14:textId="2F269F1C" w:rsidR="00346E5C" w:rsidRDefault="00346E5C" w:rsidP="00583846">
      <w:pPr>
        <w:pStyle w:val="ListParagraph"/>
        <w:spacing w:after="0" w:line="240" w:lineRule="auto"/>
        <w:ind w:left="360" w:firstLine="0"/>
        <w:rPr>
          <w:rFonts w:eastAsiaTheme="minorEastAsia"/>
          <w:color w:val="auto"/>
          <w:kern w:val="2"/>
          <w:szCs w:val="24"/>
          <w14:ligatures w14:val="standardContextual"/>
        </w:rPr>
      </w:pPr>
      <w:r w:rsidRPr="005F4A84">
        <w:rPr>
          <w:rFonts w:eastAsiaTheme="minorEastAsia"/>
          <w:color w:val="auto"/>
          <w:kern w:val="2"/>
          <w:szCs w:val="24"/>
          <w14:ligatures w14:val="standardContextual"/>
        </w:rPr>
        <w:t xml:space="preserve">Acts 17 recounts Paul’s trip to Athens where he was waiting on Silas and Timothy to accompany him on the remainder of his missionary journey.  While waiting in Athens, the Bible tells us that Paul took notice of the condition of the city.  </w:t>
      </w:r>
      <w:r w:rsidR="00456F9F" w:rsidRPr="005F4A84">
        <w:rPr>
          <w:rFonts w:eastAsiaTheme="minorEastAsia"/>
          <w:color w:val="auto"/>
          <w:kern w:val="2"/>
          <w:szCs w:val="24"/>
          <w14:ligatures w14:val="standardContextual"/>
        </w:rPr>
        <w:t>Specifically,</w:t>
      </w:r>
      <w:r w:rsidRPr="005F4A84">
        <w:rPr>
          <w:rFonts w:eastAsiaTheme="minorEastAsia"/>
          <w:color w:val="auto"/>
          <w:kern w:val="2"/>
          <w:szCs w:val="24"/>
          <w14:ligatures w14:val="standardContextual"/>
        </w:rPr>
        <w:t xml:space="preserve"> as it pertained to the number of idols that existed.  </w:t>
      </w:r>
      <w:r w:rsidR="00E61CE5" w:rsidRPr="00B87AE8">
        <w:rPr>
          <w:rFonts w:eastAsiaTheme="minorEastAsia"/>
          <w:i/>
          <w:iCs/>
          <w:color w:val="auto"/>
          <w:kern w:val="2"/>
          <w:szCs w:val="24"/>
          <w14:ligatures w14:val="standardContextual"/>
        </w:rPr>
        <w:t>“</w:t>
      </w:r>
      <w:r w:rsidR="00E61CE5" w:rsidRPr="00B87AE8">
        <w:rPr>
          <w:rFonts w:eastAsiaTheme="minorEastAsia"/>
          <w:i/>
          <w:iCs/>
          <w:color w:val="auto"/>
          <w:kern w:val="2"/>
          <w:szCs w:val="24"/>
          <w14:ligatures w14:val="standardContextual"/>
        </w:rPr>
        <w:t>While Paul was waiting for them in Athens, he was deeply distressed when he saw that the city was full of idols</w:t>
      </w:r>
      <w:r w:rsidR="00E61CE5" w:rsidRPr="00B87AE8">
        <w:rPr>
          <w:rFonts w:eastAsiaTheme="minorEastAsia"/>
          <w:i/>
          <w:iCs/>
          <w:color w:val="auto"/>
          <w:kern w:val="2"/>
          <w:szCs w:val="24"/>
          <w14:ligatures w14:val="standardContextual"/>
        </w:rPr>
        <w:t>”</w:t>
      </w:r>
      <w:r w:rsidR="00E61CE5">
        <w:rPr>
          <w:rFonts w:eastAsiaTheme="minorEastAsia"/>
          <w:color w:val="auto"/>
          <w:kern w:val="2"/>
          <w:szCs w:val="24"/>
          <w14:ligatures w14:val="standardContextual"/>
        </w:rPr>
        <w:t xml:space="preserve"> (v.16</w:t>
      </w:r>
      <w:r w:rsidR="00BE345E">
        <w:rPr>
          <w:rFonts w:eastAsiaTheme="minorEastAsia"/>
          <w:color w:val="auto"/>
          <w:kern w:val="2"/>
          <w:szCs w:val="24"/>
          <w14:ligatures w14:val="standardContextual"/>
        </w:rPr>
        <w:t>).</w:t>
      </w:r>
      <w:r w:rsidRPr="005F4A84">
        <w:rPr>
          <w:rFonts w:eastAsiaTheme="minorEastAsia"/>
          <w:color w:val="auto"/>
          <w:kern w:val="2"/>
          <w:szCs w:val="24"/>
          <w14:ligatures w14:val="standardContextual"/>
        </w:rPr>
        <w:t xml:space="preserve">  Similar to the students who saw the poverty and despair surrounding their school, Paul was greatly impacted by the </w:t>
      </w:r>
      <w:r w:rsidRPr="005F4A84">
        <w:rPr>
          <w:rFonts w:eastAsiaTheme="minorEastAsia"/>
          <w:color w:val="auto"/>
          <w:kern w:val="2"/>
          <w:szCs w:val="24"/>
          <w14:ligatures w14:val="standardContextual"/>
        </w:rPr>
        <w:lastRenderedPageBreak/>
        <w:t xml:space="preserve">idolatry that he saw.  </w:t>
      </w:r>
      <w:r w:rsidR="00BE345E">
        <w:rPr>
          <w:rFonts w:eastAsiaTheme="minorEastAsia"/>
          <w:color w:val="auto"/>
          <w:kern w:val="2"/>
          <w:szCs w:val="24"/>
          <w14:ligatures w14:val="standardContextual"/>
        </w:rPr>
        <w:t>I</w:t>
      </w:r>
      <w:r w:rsidR="00BE345E" w:rsidRPr="005F4A84">
        <w:rPr>
          <w:rFonts w:eastAsiaTheme="minorEastAsia"/>
          <w:color w:val="auto"/>
          <w:kern w:val="2"/>
          <w:szCs w:val="24"/>
          <w14:ligatures w14:val="standardContextual"/>
        </w:rPr>
        <w:t xml:space="preserve">t </w:t>
      </w:r>
      <w:r w:rsidRPr="005F4A84">
        <w:rPr>
          <w:rFonts w:eastAsiaTheme="minorEastAsia"/>
          <w:color w:val="auto"/>
          <w:kern w:val="2"/>
          <w:szCs w:val="24"/>
          <w14:ligatures w14:val="standardContextual"/>
        </w:rPr>
        <w:t xml:space="preserve">was at this moment that the Spirit of The Lord drove Paul to do something about it.  There was a reason why Paul went to Athens.  They needed The Lord.  </w:t>
      </w:r>
    </w:p>
    <w:p w14:paraId="16156A9D" w14:textId="77777777" w:rsidR="0002270C" w:rsidRPr="00583846" w:rsidRDefault="0002270C" w:rsidP="00583846">
      <w:pPr>
        <w:pStyle w:val="ListParagraph"/>
        <w:spacing w:after="0" w:line="240" w:lineRule="auto"/>
        <w:ind w:left="360" w:firstLine="0"/>
        <w:rPr>
          <w:rFonts w:eastAsiaTheme="minorEastAsia"/>
          <w:b/>
          <w:bCs/>
          <w:color w:val="auto"/>
          <w:kern w:val="2"/>
          <w:szCs w:val="24"/>
          <w14:ligatures w14:val="standardContextual"/>
        </w:rPr>
      </w:pPr>
    </w:p>
    <w:p w14:paraId="4CB5DCEE" w14:textId="77B2AFFD" w:rsidR="0002270C" w:rsidRDefault="00346E5C" w:rsidP="0002270C">
      <w:pPr>
        <w:pStyle w:val="ListParagraph"/>
        <w:numPr>
          <w:ilvl w:val="0"/>
          <w:numId w:val="21"/>
        </w:numPr>
        <w:spacing w:after="0" w:line="240" w:lineRule="auto"/>
        <w:rPr>
          <w:rFonts w:eastAsiaTheme="minorEastAsia"/>
          <w:b/>
          <w:bCs/>
          <w:color w:val="auto"/>
          <w:kern w:val="2"/>
          <w:szCs w:val="24"/>
          <w14:ligatures w14:val="standardContextual"/>
        </w:rPr>
      </w:pPr>
      <w:r w:rsidRPr="0002270C">
        <w:rPr>
          <w:rFonts w:eastAsiaTheme="minorEastAsia"/>
          <w:b/>
          <w:bCs/>
          <w:color w:val="auto"/>
          <w:kern w:val="2"/>
          <w:szCs w:val="24"/>
          <w14:ligatures w14:val="standardContextual"/>
        </w:rPr>
        <w:t xml:space="preserve">Acts 17:22-23 – “The Power </w:t>
      </w:r>
      <w:r w:rsidR="0002270C" w:rsidRPr="0002270C">
        <w:rPr>
          <w:rFonts w:eastAsiaTheme="minorEastAsia"/>
          <w:b/>
          <w:bCs/>
          <w:color w:val="auto"/>
          <w:kern w:val="2"/>
          <w:szCs w:val="24"/>
          <w14:ligatures w14:val="standardContextual"/>
        </w:rPr>
        <w:t>of</w:t>
      </w:r>
      <w:r w:rsidRPr="0002270C">
        <w:rPr>
          <w:rFonts w:eastAsiaTheme="minorEastAsia"/>
          <w:b/>
          <w:bCs/>
          <w:color w:val="auto"/>
          <w:kern w:val="2"/>
          <w:szCs w:val="24"/>
          <w14:ligatures w14:val="standardContextual"/>
        </w:rPr>
        <w:t xml:space="preserve"> Relatability</w:t>
      </w:r>
      <w:r w:rsidR="00BE345E">
        <w:rPr>
          <w:rFonts w:eastAsiaTheme="minorEastAsia"/>
          <w:b/>
          <w:bCs/>
          <w:color w:val="auto"/>
          <w:kern w:val="2"/>
          <w:szCs w:val="24"/>
          <w14:ligatures w14:val="standardContextual"/>
        </w:rPr>
        <w:t>”</w:t>
      </w:r>
    </w:p>
    <w:p w14:paraId="1D59EACA" w14:textId="5F95A6FA" w:rsidR="0002270C" w:rsidRDefault="00346E5C" w:rsidP="0002270C">
      <w:pPr>
        <w:pStyle w:val="ListParagraph"/>
        <w:spacing w:after="0" w:line="240" w:lineRule="auto"/>
        <w:ind w:left="360" w:firstLine="0"/>
        <w:rPr>
          <w:rFonts w:eastAsiaTheme="minorEastAsia"/>
          <w:color w:val="auto"/>
          <w:kern w:val="2"/>
          <w:szCs w:val="24"/>
          <w14:ligatures w14:val="standardContextual"/>
        </w:rPr>
      </w:pPr>
      <w:r w:rsidRPr="0002270C">
        <w:rPr>
          <w:rFonts w:eastAsiaTheme="minorEastAsia"/>
          <w:color w:val="auto"/>
          <w:kern w:val="2"/>
          <w:szCs w:val="24"/>
          <w14:ligatures w14:val="standardContextual"/>
        </w:rPr>
        <w:t xml:space="preserve">In the 2000 movie, “Road Trip,” the main character, Josh, is tasked with preparing for a midterm exam for one of his most difficult classes.  He has less than 2 days to grasp the concept of </w:t>
      </w:r>
      <w:r w:rsidR="000F1DEB">
        <w:rPr>
          <w:rFonts w:eastAsiaTheme="minorEastAsia"/>
          <w:color w:val="auto"/>
          <w:kern w:val="2"/>
          <w:szCs w:val="24"/>
          <w14:ligatures w14:val="standardContextual"/>
        </w:rPr>
        <w:t>w</w:t>
      </w:r>
      <w:r w:rsidR="000F1DEB" w:rsidRPr="0002270C">
        <w:rPr>
          <w:rFonts w:eastAsiaTheme="minorEastAsia"/>
          <w:color w:val="auto"/>
          <w:kern w:val="2"/>
          <w:szCs w:val="24"/>
          <w14:ligatures w14:val="standardContextual"/>
        </w:rPr>
        <w:t xml:space="preserve">estern </w:t>
      </w:r>
      <w:r w:rsidR="000F1DEB">
        <w:rPr>
          <w:rFonts w:eastAsiaTheme="minorEastAsia"/>
          <w:color w:val="auto"/>
          <w:kern w:val="2"/>
          <w:szCs w:val="24"/>
          <w14:ligatures w14:val="standardContextual"/>
        </w:rPr>
        <w:t>p</w:t>
      </w:r>
      <w:r w:rsidR="000F1DEB" w:rsidRPr="0002270C">
        <w:rPr>
          <w:rFonts w:eastAsiaTheme="minorEastAsia"/>
          <w:color w:val="auto"/>
          <w:kern w:val="2"/>
          <w:szCs w:val="24"/>
          <w14:ligatures w14:val="standardContextual"/>
        </w:rPr>
        <w:t>hilosophy</w:t>
      </w:r>
      <w:r w:rsidRPr="0002270C">
        <w:rPr>
          <w:rFonts w:eastAsiaTheme="minorEastAsia"/>
          <w:color w:val="auto"/>
          <w:kern w:val="2"/>
          <w:szCs w:val="24"/>
          <w14:ligatures w14:val="standardContextual"/>
        </w:rPr>
        <w:t xml:space="preserve">, or he would be in danger of flunking out of college.  Josh’s friend, Rubin, offers to tutor him.  When Josh expresses doubt in his ability to do so in such a short time, Rubin reassures him by saying, “The key is just finding a way to relate to the material.”  Therefore, Rubin takes Josh’s love for professional wrestling and uses it as a metaphor for </w:t>
      </w:r>
      <w:r w:rsidR="002118DA">
        <w:rPr>
          <w:rFonts w:eastAsiaTheme="minorEastAsia"/>
          <w:color w:val="auto"/>
          <w:kern w:val="2"/>
          <w:szCs w:val="24"/>
          <w14:ligatures w14:val="standardContextual"/>
        </w:rPr>
        <w:t>w</w:t>
      </w:r>
      <w:r w:rsidR="002118DA" w:rsidRPr="0002270C">
        <w:rPr>
          <w:rFonts w:eastAsiaTheme="minorEastAsia"/>
          <w:color w:val="auto"/>
          <w:kern w:val="2"/>
          <w:szCs w:val="24"/>
          <w14:ligatures w14:val="standardContextual"/>
        </w:rPr>
        <w:t xml:space="preserve">estern </w:t>
      </w:r>
      <w:r w:rsidR="002118DA">
        <w:rPr>
          <w:rFonts w:eastAsiaTheme="minorEastAsia"/>
          <w:color w:val="auto"/>
          <w:kern w:val="2"/>
          <w:szCs w:val="24"/>
          <w14:ligatures w14:val="standardContextual"/>
        </w:rPr>
        <w:t>p</w:t>
      </w:r>
      <w:r w:rsidR="002118DA" w:rsidRPr="0002270C">
        <w:rPr>
          <w:rFonts w:eastAsiaTheme="minorEastAsia"/>
          <w:color w:val="auto"/>
          <w:kern w:val="2"/>
          <w:szCs w:val="24"/>
          <w14:ligatures w14:val="standardContextual"/>
        </w:rPr>
        <w:t>hilosophy</w:t>
      </w:r>
      <w:r w:rsidRPr="0002270C">
        <w:rPr>
          <w:rFonts w:eastAsiaTheme="minorEastAsia"/>
          <w:color w:val="auto"/>
          <w:kern w:val="2"/>
          <w:szCs w:val="24"/>
          <w14:ligatures w14:val="standardContextual"/>
        </w:rPr>
        <w:t>.  This technique proves successful as Josh ends up getting a B</w:t>
      </w:r>
      <w:r w:rsidR="002118DA">
        <w:rPr>
          <w:rFonts w:eastAsiaTheme="minorEastAsia"/>
          <w:color w:val="auto"/>
          <w:kern w:val="2"/>
          <w:szCs w:val="24"/>
          <w14:ligatures w14:val="standardContextual"/>
        </w:rPr>
        <w:t>+</w:t>
      </w:r>
      <w:r w:rsidRPr="0002270C">
        <w:rPr>
          <w:rFonts w:eastAsiaTheme="minorEastAsia"/>
          <w:color w:val="auto"/>
          <w:kern w:val="2"/>
          <w:szCs w:val="24"/>
          <w14:ligatures w14:val="standardContextual"/>
        </w:rPr>
        <w:t xml:space="preserve"> on his exam, thus salvaging his scholastic journey.  </w:t>
      </w:r>
    </w:p>
    <w:p w14:paraId="5EAC9351" w14:textId="77777777" w:rsidR="0002270C" w:rsidRDefault="0002270C" w:rsidP="0002270C">
      <w:pPr>
        <w:pStyle w:val="ListParagraph"/>
        <w:spacing w:after="0" w:line="240" w:lineRule="auto"/>
        <w:ind w:left="360" w:firstLine="0"/>
        <w:rPr>
          <w:rFonts w:eastAsiaTheme="minorEastAsia"/>
          <w:color w:val="auto"/>
          <w:kern w:val="2"/>
          <w:szCs w:val="24"/>
          <w14:ligatures w14:val="standardContextual"/>
        </w:rPr>
      </w:pPr>
    </w:p>
    <w:p w14:paraId="509C8985" w14:textId="6BD1F869" w:rsidR="00346E5C" w:rsidRDefault="00346E5C" w:rsidP="0002270C">
      <w:pPr>
        <w:pStyle w:val="ListParagraph"/>
        <w:spacing w:after="0" w:line="240" w:lineRule="auto"/>
        <w:ind w:left="360" w:firstLine="0"/>
        <w:rPr>
          <w:rFonts w:eastAsiaTheme="minorEastAsia"/>
          <w:color w:val="auto"/>
          <w:kern w:val="2"/>
          <w:szCs w:val="24"/>
          <w14:ligatures w14:val="standardContextual"/>
        </w:rPr>
      </w:pPr>
      <w:r w:rsidRPr="005F4A84">
        <w:rPr>
          <w:rFonts w:eastAsiaTheme="minorEastAsia"/>
          <w:color w:val="auto"/>
          <w:kern w:val="2"/>
          <w:szCs w:val="24"/>
          <w14:ligatures w14:val="standardContextual"/>
        </w:rPr>
        <w:t xml:space="preserve">The </w:t>
      </w:r>
      <w:r w:rsidR="009412F6">
        <w:rPr>
          <w:rFonts w:eastAsiaTheme="minorEastAsia"/>
          <w:color w:val="auto"/>
          <w:kern w:val="2"/>
          <w:szCs w:val="24"/>
          <w14:ligatures w14:val="standardContextual"/>
        </w:rPr>
        <w:t>apostle</w:t>
      </w:r>
      <w:r w:rsidRPr="005F4A84">
        <w:rPr>
          <w:rFonts w:eastAsiaTheme="minorEastAsia"/>
          <w:color w:val="auto"/>
          <w:kern w:val="2"/>
          <w:szCs w:val="24"/>
          <w14:ligatures w14:val="standardContextual"/>
        </w:rPr>
        <w:t xml:space="preserve"> Paul equally understood the importance of relatability in his interactions with the people in Athens.  Just as relatability makes it easier to remember things for an exam, Paul realizes that establishing commonalities with his audience would bode well for him in evangelizing to them.  Therefore, he takes something problematic and uses it as a tool of relatability.  In verses 22-23, Paul acknowledges the idols that they have been worshipping, but then he raises the religious nature of this idolatry as a way of introducing the one and true God who is worthy of worship.  That’s why he says “…</w:t>
      </w:r>
      <w:r w:rsidRPr="005F4A84">
        <w:rPr>
          <w:rFonts w:eastAsiaTheme="minorEastAsia"/>
          <w:i/>
          <w:iCs/>
          <w:color w:val="auto"/>
          <w:kern w:val="2"/>
          <w:szCs w:val="24"/>
          <w14:ligatures w14:val="standardContextual"/>
        </w:rPr>
        <w:t>Therefore, what you worship in ignorance, this I proclaim to you</w:t>
      </w:r>
      <w:r w:rsidRPr="005F4A84">
        <w:rPr>
          <w:rFonts w:eastAsiaTheme="minorEastAsia"/>
          <w:color w:val="auto"/>
          <w:kern w:val="2"/>
          <w:szCs w:val="24"/>
          <w14:ligatures w14:val="standardContextual"/>
        </w:rPr>
        <w:t>”</w:t>
      </w:r>
      <w:r w:rsidR="0008476B">
        <w:rPr>
          <w:rFonts w:eastAsiaTheme="minorEastAsia"/>
          <w:color w:val="auto"/>
          <w:kern w:val="2"/>
          <w:szCs w:val="24"/>
          <w14:ligatures w14:val="standardContextual"/>
        </w:rPr>
        <w:t xml:space="preserve"> (v.23b</w:t>
      </w:r>
      <w:r w:rsidR="0091545F">
        <w:rPr>
          <w:rFonts w:eastAsiaTheme="minorEastAsia"/>
          <w:color w:val="auto"/>
          <w:kern w:val="2"/>
          <w:szCs w:val="24"/>
          <w14:ligatures w14:val="standardContextual"/>
        </w:rPr>
        <w:t>)</w:t>
      </w:r>
      <w:r w:rsidR="0091545F" w:rsidRPr="005F4A84">
        <w:rPr>
          <w:rFonts w:eastAsiaTheme="minorEastAsia"/>
          <w:color w:val="auto"/>
          <w:kern w:val="2"/>
          <w:szCs w:val="24"/>
          <w14:ligatures w14:val="standardContextual"/>
        </w:rPr>
        <w:t xml:space="preserve"> Paul</w:t>
      </w:r>
      <w:r w:rsidRPr="005F4A84">
        <w:rPr>
          <w:rFonts w:eastAsiaTheme="minorEastAsia"/>
          <w:color w:val="auto"/>
          <w:kern w:val="2"/>
          <w:szCs w:val="24"/>
          <w14:ligatures w14:val="standardContextual"/>
        </w:rPr>
        <w:t xml:space="preserve"> was inviting them </w:t>
      </w:r>
      <w:r w:rsidR="0091545F" w:rsidRPr="005F4A84">
        <w:rPr>
          <w:rFonts w:eastAsiaTheme="minorEastAsia"/>
          <w:color w:val="auto"/>
          <w:kern w:val="2"/>
          <w:szCs w:val="24"/>
          <w14:ligatures w14:val="standardContextual"/>
        </w:rPr>
        <w:t>into</w:t>
      </w:r>
      <w:r w:rsidRPr="005F4A84">
        <w:rPr>
          <w:rFonts w:eastAsiaTheme="minorEastAsia"/>
          <w:color w:val="auto"/>
          <w:kern w:val="2"/>
          <w:szCs w:val="24"/>
          <w14:ligatures w14:val="standardContextual"/>
        </w:rPr>
        <w:t xml:space="preserve"> a new and greater worship of the actual God who could do way more than any other being.  </w:t>
      </w:r>
    </w:p>
    <w:p w14:paraId="3625F22A" w14:textId="77777777" w:rsidR="000408C1" w:rsidRPr="0002270C" w:rsidRDefault="000408C1" w:rsidP="0002270C">
      <w:pPr>
        <w:pStyle w:val="ListParagraph"/>
        <w:spacing w:after="0" w:line="240" w:lineRule="auto"/>
        <w:ind w:left="360" w:firstLine="0"/>
        <w:rPr>
          <w:rFonts w:eastAsiaTheme="minorEastAsia"/>
          <w:b/>
          <w:bCs/>
          <w:color w:val="auto"/>
          <w:kern w:val="2"/>
          <w:szCs w:val="24"/>
          <w14:ligatures w14:val="standardContextual"/>
        </w:rPr>
      </w:pPr>
    </w:p>
    <w:p w14:paraId="2100A438" w14:textId="77777777" w:rsidR="000408C1" w:rsidRDefault="00346E5C" w:rsidP="000408C1">
      <w:pPr>
        <w:pStyle w:val="ListParagraph"/>
        <w:numPr>
          <w:ilvl w:val="0"/>
          <w:numId w:val="21"/>
        </w:numPr>
        <w:spacing w:after="0" w:line="240" w:lineRule="auto"/>
        <w:rPr>
          <w:rFonts w:eastAsiaTheme="minorEastAsia"/>
          <w:b/>
          <w:bCs/>
          <w:color w:val="auto"/>
          <w:kern w:val="2"/>
          <w:szCs w:val="24"/>
          <w14:ligatures w14:val="standardContextual"/>
        </w:rPr>
      </w:pPr>
      <w:r w:rsidRPr="000408C1">
        <w:rPr>
          <w:rFonts w:eastAsiaTheme="minorEastAsia"/>
          <w:b/>
          <w:bCs/>
          <w:color w:val="auto"/>
          <w:kern w:val="2"/>
          <w:szCs w:val="24"/>
          <w14:ligatures w14:val="standardContextual"/>
        </w:rPr>
        <w:t xml:space="preserve">Acts 17:30-31 – “Keep </w:t>
      </w:r>
      <w:r w:rsidR="000408C1">
        <w:rPr>
          <w:rFonts w:eastAsiaTheme="minorEastAsia"/>
          <w:b/>
          <w:bCs/>
          <w:color w:val="auto"/>
          <w:kern w:val="2"/>
          <w:szCs w:val="24"/>
          <w14:ligatures w14:val="standardContextual"/>
        </w:rPr>
        <w:t>t</w:t>
      </w:r>
      <w:r w:rsidRPr="000408C1">
        <w:rPr>
          <w:rFonts w:eastAsiaTheme="minorEastAsia"/>
          <w:b/>
          <w:bCs/>
          <w:color w:val="auto"/>
          <w:kern w:val="2"/>
          <w:szCs w:val="24"/>
          <w14:ligatures w14:val="standardContextual"/>
        </w:rPr>
        <w:t xml:space="preserve">he Main Thing </w:t>
      </w:r>
      <w:r w:rsidR="000408C1" w:rsidRPr="000408C1">
        <w:rPr>
          <w:rFonts w:eastAsiaTheme="minorEastAsia"/>
          <w:b/>
          <w:bCs/>
          <w:color w:val="auto"/>
          <w:kern w:val="2"/>
          <w:szCs w:val="24"/>
          <w14:ligatures w14:val="standardContextual"/>
        </w:rPr>
        <w:t>the</w:t>
      </w:r>
      <w:r w:rsidRPr="000408C1">
        <w:rPr>
          <w:rFonts w:eastAsiaTheme="minorEastAsia"/>
          <w:b/>
          <w:bCs/>
          <w:color w:val="auto"/>
          <w:kern w:val="2"/>
          <w:szCs w:val="24"/>
          <w14:ligatures w14:val="standardContextual"/>
        </w:rPr>
        <w:t xml:space="preserve"> Main Thing”</w:t>
      </w:r>
    </w:p>
    <w:p w14:paraId="0A55DBC4" w14:textId="6AEABD26" w:rsidR="000408C1" w:rsidRDefault="00346E5C" w:rsidP="000408C1">
      <w:pPr>
        <w:pStyle w:val="ListParagraph"/>
        <w:spacing w:after="0" w:line="240" w:lineRule="auto"/>
        <w:ind w:left="360" w:firstLine="0"/>
        <w:rPr>
          <w:rFonts w:eastAsiaTheme="minorEastAsia"/>
          <w:color w:val="auto"/>
          <w:kern w:val="2"/>
          <w:szCs w:val="24"/>
          <w14:ligatures w14:val="standardContextual"/>
        </w:rPr>
      </w:pPr>
      <w:r w:rsidRPr="000408C1">
        <w:rPr>
          <w:rFonts w:eastAsiaTheme="minorEastAsia"/>
          <w:color w:val="auto"/>
          <w:kern w:val="2"/>
          <w:szCs w:val="24"/>
          <w14:ligatures w14:val="standardContextual"/>
        </w:rPr>
        <w:t xml:space="preserve">There’s a popular phrase that the new generation has grown quite fond of lately; “Keep the main thing the main thing!”  This is a modernized way of encouraging one to stay focused and stay on task.  Whatever the objective is should remain the primary focus, and all distractions should be avoided at all costs.  There is great danger in losing sight of a goal.  Marriages have fallen apart because a spouse lost sight of the importance of the marriage.  Childhoods have been ruined because parents have neglected to </w:t>
      </w:r>
      <w:r w:rsidR="0091545F" w:rsidRPr="000408C1">
        <w:rPr>
          <w:rFonts w:eastAsiaTheme="minorEastAsia"/>
          <w:color w:val="auto"/>
          <w:kern w:val="2"/>
          <w:szCs w:val="24"/>
          <w14:ligatures w14:val="standardContextual"/>
        </w:rPr>
        <w:t>be</w:t>
      </w:r>
      <w:r w:rsidRPr="000408C1">
        <w:rPr>
          <w:rFonts w:eastAsiaTheme="minorEastAsia"/>
          <w:color w:val="auto"/>
          <w:kern w:val="2"/>
          <w:szCs w:val="24"/>
          <w14:ligatures w14:val="standardContextual"/>
        </w:rPr>
        <w:t xml:space="preserve"> parents.  Churches have fallen apart because </w:t>
      </w:r>
      <w:r w:rsidR="00611E60">
        <w:rPr>
          <w:rFonts w:eastAsiaTheme="minorEastAsia"/>
          <w:color w:val="auto"/>
          <w:kern w:val="2"/>
          <w:szCs w:val="24"/>
          <w14:ligatures w14:val="standardContextual"/>
        </w:rPr>
        <w:t>p</w:t>
      </w:r>
      <w:r w:rsidR="00611E60" w:rsidRPr="000408C1">
        <w:rPr>
          <w:rFonts w:eastAsiaTheme="minorEastAsia"/>
          <w:color w:val="auto"/>
          <w:kern w:val="2"/>
          <w:szCs w:val="24"/>
          <w14:ligatures w14:val="standardContextual"/>
        </w:rPr>
        <w:t xml:space="preserve">astors </w:t>
      </w:r>
      <w:r w:rsidRPr="000408C1">
        <w:rPr>
          <w:rFonts w:eastAsiaTheme="minorEastAsia"/>
          <w:color w:val="auto"/>
          <w:kern w:val="2"/>
          <w:szCs w:val="24"/>
          <w14:ligatures w14:val="standardContextual"/>
        </w:rPr>
        <w:t xml:space="preserve">and other leaders have forgotten what the church is truly about.  The point is that when God gives us a job, it behooves us to focus so that we can do that job well. </w:t>
      </w:r>
    </w:p>
    <w:p w14:paraId="1FFC41D0" w14:textId="77777777" w:rsidR="000408C1" w:rsidRDefault="000408C1" w:rsidP="000408C1">
      <w:pPr>
        <w:pStyle w:val="ListParagraph"/>
        <w:spacing w:after="0" w:line="240" w:lineRule="auto"/>
        <w:ind w:left="360" w:firstLine="0"/>
        <w:rPr>
          <w:rFonts w:eastAsiaTheme="minorEastAsia"/>
          <w:color w:val="auto"/>
          <w:kern w:val="2"/>
          <w:szCs w:val="24"/>
          <w14:ligatures w14:val="standardContextual"/>
        </w:rPr>
      </w:pPr>
    </w:p>
    <w:p w14:paraId="2D34FD06" w14:textId="67EE7DF0" w:rsidR="00346E5C" w:rsidRDefault="00346E5C" w:rsidP="000408C1">
      <w:pPr>
        <w:pStyle w:val="ListParagraph"/>
        <w:spacing w:after="0" w:line="240" w:lineRule="auto"/>
        <w:ind w:left="360" w:firstLine="0"/>
        <w:rPr>
          <w:rFonts w:eastAsiaTheme="minorEastAsia"/>
          <w:color w:val="auto"/>
          <w:kern w:val="2"/>
          <w:szCs w:val="24"/>
          <w14:ligatures w14:val="standardContextual"/>
        </w:rPr>
      </w:pPr>
      <w:r w:rsidRPr="005F4A84">
        <w:rPr>
          <w:rFonts w:eastAsiaTheme="minorEastAsia"/>
          <w:color w:val="auto"/>
          <w:kern w:val="2"/>
          <w:szCs w:val="24"/>
          <w14:ligatures w14:val="standardContextual"/>
        </w:rPr>
        <w:t xml:space="preserve">As Paul concludes his time in Athens, he takes the foundation that he’s laid with sharing the </w:t>
      </w:r>
      <w:r w:rsidR="00B87AE8">
        <w:rPr>
          <w:rFonts w:eastAsiaTheme="minorEastAsia"/>
          <w:color w:val="auto"/>
          <w:kern w:val="2"/>
          <w:szCs w:val="24"/>
          <w14:ligatures w14:val="standardContextual"/>
        </w:rPr>
        <w:t>gospel</w:t>
      </w:r>
      <w:r w:rsidRPr="005F4A84">
        <w:rPr>
          <w:rFonts w:eastAsiaTheme="minorEastAsia"/>
          <w:color w:val="auto"/>
          <w:kern w:val="2"/>
          <w:szCs w:val="24"/>
          <w14:ligatures w14:val="standardContextual"/>
        </w:rPr>
        <w:t xml:space="preserve"> and establishing relatability with the people to level with his audience and essentially open the doors of the church.  He has preached and taught the word, given practical application, and tied it to their lives in a way that they understood.  Now that time had arrived for him to extend the invitation.  Verse 30 says, “</w:t>
      </w:r>
      <w:r w:rsidRPr="005F4A84">
        <w:rPr>
          <w:rFonts w:eastAsiaTheme="minorEastAsia"/>
          <w:i/>
          <w:iCs/>
          <w:color w:val="auto"/>
          <w:kern w:val="2"/>
          <w:szCs w:val="24"/>
          <w14:ligatures w14:val="standardContextual"/>
        </w:rPr>
        <w:t>Therefore, having overlooked the times of ignorance, God now commands all people everywhere to repent</w:t>
      </w:r>
      <w:r w:rsidRPr="005F4A84">
        <w:rPr>
          <w:rFonts w:eastAsiaTheme="minorEastAsia"/>
          <w:color w:val="auto"/>
          <w:kern w:val="2"/>
          <w:szCs w:val="24"/>
          <w14:ligatures w14:val="standardContextual"/>
        </w:rPr>
        <w:t xml:space="preserve">.”  This was ultimately the primary objective of Paul’s discourse with Athens, to get them to repent and turn to God.  Paul kept it 100 with them and warned them of the dangers of not repenting.  However, he equally emphasized the blessings that come with turning to </w:t>
      </w:r>
      <w:r w:rsidR="006D56E1" w:rsidRPr="005F4A84">
        <w:rPr>
          <w:rFonts w:eastAsiaTheme="minorEastAsia"/>
          <w:color w:val="auto"/>
          <w:kern w:val="2"/>
          <w:szCs w:val="24"/>
          <w14:ligatures w14:val="standardContextual"/>
        </w:rPr>
        <w:t>God and</w:t>
      </w:r>
      <w:r w:rsidRPr="005F4A84">
        <w:rPr>
          <w:rFonts w:eastAsiaTheme="minorEastAsia"/>
          <w:color w:val="auto"/>
          <w:kern w:val="2"/>
          <w:szCs w:val="24"/>
          <w14:ligatures w14:val="standardContextual"/>
        </w:rPr>
        <w:t xml:space="preserve"> presented them in such a way that made it impossible to refuse.</w:t>
      </w:r>
    </w:p>
    <w:p w14:paraId="6AE8C0E6" w14:textId="77777777" w:rsidR="00AB1360" w:rsidRPr="000408C1" w:rsidRDefault="00AB1360" w:rsidP="000408C1">
      <w:pPr>
        <w:pStyle w:val="ListParagraph"/>
        <w:spacing w:after="0" w:line="240" w:lineRule="auto"/>
        <w:ind w:left="360" w:firstLine="0"/>
        <w:rPr>
          <w:rFonts w:eastAsiaTheme="minorEastAsia"/>
          <w:b/>
          <w:bCs/>
          <w:color w:val="auto"/>
          <w:kern w:val="2"/>
          <w:szCs w:val="24"/>
          <w14:ligatures w14:val="standardContextual"/>
        </w:rPr>
      </w:pPr>
    </w:p>
    <w:p w14:paraId="561322FA" w14:textId="12EF8C6D" w:rsidR="00346E5C" w:rsidRDefault="00346E5C" w:rsidP="00A233EF">
      <w:pPr>
        <w:spacing w:after="0" w:line="240" w:lineRule="auto"/>
        <w:ind w:left="0" w:firstLine="0"/>
        <w:rPr>
          <w:rFonts w:eastAsiaTheme="minorEastAsia"/>
          <w:color w:val="auto"/>
          <w:kern w:val="2"/>
          <w:szCs w:val="24"/>
          <w14:ligatures w14:val="standardContextual"/>
        </w:rPr>
      </w:pPr>
      <w:r w:rsidRPr="000408C1">
        <w:rPr>
          <w:rFonts w:eastAsiaTheme="minorEastAsia"/>
          <w:b/>
          <w:bCs/>
          <w:color w:val="auto"/>
          <w:kern w:val="2"/>
          <w:szCs w:val="24"/>
          <w14:ligatures w14:val="standardContextual"/>
        </w:rPr>
        <w:lastRenderedPageBreak/>
        <w:t>C</w:t>
      </w:r>
      <w:r w:rsidR="000408C1" w:rsidRPr="000408C1">
        <w:rPr>
          <w:rFonts w:eastAsiaTheme="minorEastAsia"/>
          <w:b/>
          <w:bCs/>
          <w:color w:val="auto"/>
          <w:kern w:val="2"/>
          <w:szCs w:val="24"/>
          <w14:ligatures w14:val="standardContextual"/>
        </w:rPr>
        <w:t>onclusion</w:t>
      </w:r>
      <w:r w:rsidR="000408C1">
        <w:rPr>
          <w:rFonts w:eastAsiaTheme="minorEastAsia"/>
          <w:b/>
          <w:bCs/>
          <w:color w:val="auto"/>
          <w:kern w:val="2"/>
          <w:szCs w:val="24"/>
          <w14:ligatures w14:val="standardContextual"/>
        </w:rPr>
        <w:t>:</w:t>
      </w:r>
      <w:r w:rsidR="00A233EF">
        <w:rPr>
          <w:rFonts w:eastAsiaTheme="minorEastAsia"/>
          <w:b/>
          <w:bCs/>
          <w:color w:val="auto"/>
          <w:kern w:val="2"/>
          <w:szCs w:val="24"/>
          <w14:ligatures w14:val="standardContextual"/>
        </w:rPr>
        <w:t xml:space="preserve"> </w:t>
      </w:r>
      <w:r w:rsidRPr="005F4A84">
        <w:rPr>
          <w:rFonts w:eastAsiaTheme="minorEastAsia"/>
          <w:color w:val="auto"/>
          <w:kern w:val="2"/>
          <w:szCs w:val="24"/>
          <w14:ligatures w14:val="standardContextual"/>
        </w:rPr>
        <w:t xml:space="preserve">Any tutor will testify that the most rewarding aspect of tutoring is seeing the improvement in the students.  For example, when a student who previously struggled with a subject comes to master it, there’s always a feeling of pride when the one that has been invested in excels.  In a likewise manner, when we share the </w:t>
      </w:r>
      <w:r w:rsidR="00B87AE8">
        <w:rPr>
          <w:rFonts w:eastAsiaTheme="minorEastAsia"/>
          <w:color w:val="auto"/>
          <w:kern w:val="2"/>
          <w:szCs w:val="24"/>
          <w14:ligatures w14:val="standardContextual"/>
        </w:rPr>
        <w:t>gospel</w:t>
      </w:r>
      <w:r w:rsidRPr="005F4A84">
        <w:rPr>
          <w:rFonts w:eastAsiaTheme="minorEastAsia"/>
          <w:color w:val="auto"/>
          <w:kern w:val="2"/>
          <w:szCs w:val="24"/>
          <w14:ligatures w14:val="standardContextual"/>
        </w:rPr>
        <w:t xml:space="preserve">, we should rejoice when we see the power of God’s Holy Spirit changing lives.  While God may use us as an instrument, it’s ultimately Him that does the changing.  As we follow Christ’s instructions of taking the </w:t>
      </w:r>
      <w:r w:rsidR="00B87AE8">
        <w:rPr>
          <w:rFonts w:eastAsiaTheme="minorEastAsia"/>
          <w:color w:val="auto"/>
          <w:kern w:val="2"/>
          <w:szCs w:val="24"/>
          <w14:ligatures w14:val="standardContextual"/>
        </w:rPr>
        <w:t>gospel</w:t>
      </w:r>
      <w:r w:rsidR="00B87AE8" w:rsidRPr="005F4A84">
        <w:rPr>
          <w:rFonts w:eastAsiaTheme="minorEastAsia"/>
          <w:color w:val="auto"/>
          <w:kern w:val="2"/>
          <w:szCs w:val="24"/>
          <w14:ligatures w14:val="standardContextual"/>
        </w:rPr>
        <w:t xml:space="preserve"> </w:t>
      </w:r>
      <w:r w:rsidRPr="005F4A84">
        <w:rPr>
          <w:rFonts w:eastAsiaTheme="minorEastAsia"/>
          <w:color w:val="auto"/>
          <w:kern w:val="2"/>
          <w:szCs w:val="24"/>
          <w14:ligatures w14:val="standardContextual"/>
        </w:rPr>
        <w:t xml:space="preserve">to all nations, let us bear in mind the importance of representing Him correctly.  Our goal should be to see as many people saved as possible.  Heaven can never have too many people.  </w:t>
      </w:r>
    </w:p>
    <w:p w14:paraId="7D777366" w14:textId="77777777" w:rsidR="005C1FA9" w:rsidRDefault="005C1FA9" w:rsidP="00A233EF">
      <w:pPr>
        <w:spacing w:after="0" w:line="240" w:lineRule="auto"/>
        <w:ind w:left="0" w:firstLine="0"/>
        <w:rPr>
          <w:rFonts w:eastAsiaTheme="minorEastAsia"/>
          <w:color w:val="auto"/>
          <w:kern w:val="2"/>
          <w:szCs w:val="24"/>
          <w14:ligatures w14:val="standardContextual"/>
        </w:rPr>
      </w:pPr>
    </w:p>
    <w:p w14:paraId="4EBDF15C" w14:textId="77777777" w:rsidR="005C1FA9" w:rsidRPr="00B2435F" w:rsidRDefault="005C1FA9" w:rsidP="005C1FA9">
      <w:pPr>
        <w:spacing w:after="0" w:line="240" w:lineRule="auto"/>
        <w:ind w:left="0" w:firstLine="0"/>
        <w:jc w:val="center"/>
        <w:rPr>
          <w:rFonts w:eastAsiaTheme="minorEastAsia"/>
          <w:b/>
          <w:bCs/>
          <w:color w:val="auto"/>
          <w:kern w:val="2"/>
          <w:szCs w:val="24"/>
          <w14:ligatures w14:val="standardContextual"/>
        </w:rPr>
      </w:pPr>
      <w:r w:rsidRPr="00B2435F">
        <w:rPr>
          <w:rFonts w:eastAsiaTheme="minorEastAsia"/>
          <w:b/>
          <w:bCs/>
          <w:color w:val="auto"/>
          <w:kern w:val="2"/>
          <w:szCs w:val="24"/>
          <w14:ligatures w14:val="standardContextual"/>
        </w:rPr>
        <w:t xml:space="preserve">Author Bio </w:t>
      </w:r>
    </w:p>
    <w:p w14:paraId="720F4459" w14:textId="02EE1D0A" w:rsidR="005C1FA9" w:rsidRPr="00A233EF" w:rsidRDefault="005C1FA9" w:rsidP="005C1FA9">
      <w:pPr>
        <w:spacing w:after="0" w:line="240" w:lineRule="auto"/>
        <w:ind w:left="0" w:firstLine="0"/>
        <w:rPr>
          <w:rFonts w:eastAsiaTheme="minorEastAsia"/>
          <w:b/>
          <w:bCs/>
          <w:color w:val="auto"/>
          <w:kern w:val="2"/>
          <w:szCs w:val="24"/>
          <w14:ligatures w14:val="standardContextual"/>
        </w:rPr>
      </w:pPr>
      <w:r w:rsidRPr="00B2435F">
        <w:rPr>
          <w:rFonts w:eastAsiaTheme="minorEastAsia"/>
          <w:i/>
          <w:iCs/>
          <w:color w:val="auto"/>
          <w:szCs w:val="24"/>
        </w:rPr>
        <w:t xml:space="preserve">Joseph T. Howard, Sr., M.Div. is an ordained Minister of the </w:t>
      </w:r>
      <w:r w:rsidR="00B87AE8">
        <w:rPr>
          <w:rFonts w:eastAsiaTheme="minorEastAsia"/>
          <w:i/>
          <w:iCs/>
          <w:color w:val="auto"/>
          <w:szCs w:val="24"/>
        </w:rPr>
        <w:t>gospel</w:t>
      </w:r>
      <w:r w:rsidRPr="00B2435F">
        <w:rPr>
          <w:rFonts w:eastAsiaTheme="minorEastAsia"/>
          <w:i/>
          <w:iCs/>
          <w:color w:val="auto"/>
          <w:szCs w:val="24"/>
        </w:rPr>
        <w:t xml:space="preserve"> residing and primarily serving in Atlanta, GA.  He is a graduate of New Orleans Baptist Theological Seminary.  Joseph is married to the love of his life and a powerful minister in her own right, Bianca Robinson Howard, and together they have two children: Rose Victoria &amp; Joseph, Jr</w:t>
      </w:r>
    </w:p>
    <w:p w14:paraId="3731A86A" w14:textId="77777777" w:rsidR="00346E5C" w:rsidRPr="00346E5C" w:rsidRDefault="00346E5C" w:rsidP="00346E5C">
      <w:pPr>
        <w:spacing w:after="160" w:line="278" w:lineRule="auto"/>
        <w:ind w:left="0" w:firstLine="0"/>
        <w:rPr>
          <w:rFonts w:asciiTheme="minorHAnsi" w:eastAsiaTheme="minorEastAsia" w:hAnsiTheme="minorHAnsi" w:cstheme="minorBidi"/>
          <w:color w:val="auto"/>
          <w:kern w:val="2"/>
          <w:szCs w:val="24"/>
          <w14:ligatures w14:val="standardContextual"/>
        </w:rPr>
      </w:pPr>
    </w:p>
    <w:p w14:paraId="68CA0897" w14:textId="370FB7EC"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19C4F" w14:textId="77777777" w:rsidR="006D6663" w:rsidRDefault="006D6663">
      <w:pPr>
        <w:spacing w:after="0" w:line="240" w:lineRule="auto"/>
      </w:pPr>
      <w:r>
        <w:separator/>
      </w:r>
    </w:p>
  </w:endnote>
  <w:endnote w:type="continuationSeparator" w:id="0">
    <w:p w14:paraId="64AA4C22" w14:textId="77777777" w:rsidR="006D6663" w:rsidRDefault="006D6663">
      <w:pPr>
        <w:spacing w:after="0" w:line="240" w:lineRule="auto"/>
      </w:pPr>
      <w:r>
        <w:continuationSeparator/>
      </w:r>
    </w:p>
  </w:endnote>
  <w:endnote w:type="continuationNotice" w:id="1">
    <w:p w14:paraId="1730879B" w14:textId="77777777" w:rsidR="006D6663" w:rsidRDefault="006D66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84A9698"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91545F">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35D5BB6E" w:rsidR="00A00813" w:rsidRDefault="00A00813" w:rsidP="00A00813">
    <w:pPr>
      <w:spacing w:after="0" w:line="259" w:lineRule="auto"/>
      <w:jc w:val="right"/>
      <w:rPr>
        <w:sz w:val="18"/>
        <w:szCs w:val="18"/>
      </w:rPr>
    </w:pPr>
    <w:r w:rsidRPr="00A00813">
      <w:rPr>
        <w:sz w:val="18"/>
        <w:szCs w:val="18"/>
      </w:rPr>
      <w:t>© 202</w:t>
    </w:r>
    <w:r w:rsidR="00BD43A1">
      <w:rPr>
        <w:sz w:val="18"/>
        <w:szCs w:val="18"/>
      </w:rPr>
      <w:t>5</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4CF90" w14:textId="77777777" w:rsidR="006D6663" w:rsidRDefault="006D6663">
      <w:pPr>
        <w:spacing w:after="0" w:line="240" w:lineRule="auto"/>
      </w:pPr>
      <w:r>
        <w:separator/>
      </w:r>
    </w:p>
  </w:footnote>
  <w:footnote w:type="continuationSeparator" w:id="0">
    <w:p w14:paraId="533D4B0D" w14:textId="77777777" w:rsidR="006D6663" w:rsidRDefault="006D6663">
      <w:pPr>
        <w:spacing w:after="0" w:line="240" w:lineRule="auto"/>
      </w:pPr>
      <w:r>
        <w:continuationSeparator/>
      </w:r>
    </w:p>
  </w:footnote>
  <w:footnote w:type="continuationNotice" w:id="1">
    <w:p w14:paraId="32AB2097" w14:textId="77777777" w:rsidR="006D6663" w:rsidRDefault="006D66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87278A"/>
    <w:multiLevelType w:val="hybridMultilevel"/>
    <w:tmpl w:val="CBA4EB8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853F5E"/>
    <w:multiLevelType w:val="hybridMultilevel"/>
    <w:tmpl w:val="785007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8"/>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9"/>
    <w:lvlOverride w:ilvl="0">
      <w:lvl w:ilvl="0">
        <w:numFmt w:val="decimal"/>
        <w:lvlText w:val="%1."/>
        <w:lvlJc w:val="left"/>
      </w:lvl>
    </w:lvlOverride>
  </w:num>
  <w:num w:numId="6" w16cid:durableId="1031807417">
    <w:abstractNumId w:val="9"/>
  </w:num>
  <w:num w:numId="7" w16cid:durableId="1121993491">
    <w:abstractNumId w:val="17"/>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4"/>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3"/>
  </w:num>
  <w:num w:numId="16" w16cid:durableId="153761279">
    <w:abstractNumId w:val="11"/>
  </w:num>
  <w:num w:numId="17" w16cid:durableId="1451437862">
    <w:abstractNumId w:val="16"/>
  </w:num>
  <w:num w:numId="18" w16cid:durableId="1055278294">
    <w:abstractNumId w:val="20"/>
  </w:num>
  <w:num w:numId="19" w16cid:durableId="1008485858">
    <w:abstractNumId w:val="12"/>
  </w:num>
  <w:num w:numId="20" w16cid:durableId="120073828">
    <w:abstractNumId w:val="10"/>
  </w:num>
  <w:num w:numId="21" w16cid:durableId="88271968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270C"/>
    <w:rsid w:val="0002370E"/>
    <w:rsid w:val="00033781"/>
    <w:rsid w:val="00033CCA"/>
    <w:rsid w:val="00037FF9"/>
    <w:rsid w:val="000408C1"/>
    <w:rsid w:val="00040DB0"/>
    <w:rsid w:val="00042704"/>
    <w:rsid w:val="00061C0C"/>
    <w:rsid w:val="000630DE"/>
    <w:rsid w:val="00063617"/>
    <w:rsid w:val="0008476B"/>
    <w:rsid w:val="00085E23"/>
    <w:rsid w:val="000A23DA"/>
    <w:rsid w:val="000A674C"/>
    <w:rsid w:val="000B435C"/>
    <w:rsid w:val="000B608D"/>
    <w:rsid w:val="000C6362"/>
    <w:rsid w:val="000E4F99"/>
    <w:rsid w:val="000E7B3C"/>
    <w:rsid w:val="000F0A41"/>
    <w:rsid w:val="000F1742"/>
    <w:rsid w:val="000F1C2C"/>
    <w:rsid w:val="000F1DEB"/>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18DA"/>
    <w:rsid w:val="00213F01"/>
    <w:rsid w:val="002341AB"/>
    <w:rsid w:val="00250224"/>
    <w:rsid w:val="00250763"/>
    <w:rsid w:val="002666B7"/>
    <w:rsid w:val="002900DE"/>
    <w:rsid w:val="00293485"/>
    <w:rsid w:val="00296106"/>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447C0"/>
    <w:rsid w:val="00346E5C"/>
    <w:rsid w:val="00352807"/>
    <w:rsid w:val="00354C7F"/>
    <w:rsid w:val="00365313"/>
    <w:rsid w:val="003733A3"/>
    <w:rsid w:val="003734DC"/>
    <w:rsid w:val="00373955"/>
    <w:rsid w:val="00373DB4"/>
    <w:rsid w:val="0037583C"/>
    <w:rsid w:val="00386BB6"/>
    <w:rsid w:val="00394C73"/>
    <w:rsid w:val="00396893"/>
    <w:rsid w:val="003A0FE8"/>
    <w:rsid w:val="003B44F5"/>
    <w:rsid w:val="003B5D9F"/>
    <w:rsid w:val="003B6168"/>
    <w:rsid w:val="003C5758"/>
    <w:rsid w:val="003C70B7"/>
    <w:rsid w:val="003E2B75"/>
    <w:rsid w:val="003E5886"/>
    <w:rsid w:val="0042732B"/>
    <w:rsid w:val="00435ECE"/>
    <w:rsid w:val="004437C9"/>
    <w:rsid w:val="0045003D"/>
    <w:rsid w:val="00450850"/>
    <w:rsid w:val="00453DB4"/>
    <w:rsid w:val="00456327"/>
    <w:rsid w:val="00456E52"/>
    <w:rsid w:val="00456F9F"/>
    <w:rsid w:val="00461352"/>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71B8B"/>
    <w:rsid w:val="00581F14"/>
    <w:rsid w:val="00583846"/>
    <w:rsid w:val="005856C5"/>
    <w:rsid w:val="00597ED0"/>
    <w:rsid w:val="005A0DCF"/>
    <w:rsid w:val="005C1FA9"/>
    <w:rsid w:val="005C4BCC"/>
    <w:rsid w:val="005E3C10"/>
    <w:rsid w:val="005E50A2"/>
    <w:rsid w:val="005F4A84"/>
    <w:rsid w:val="005F7F54"/>
    <w:rsid w:val="00602AE4"/>
    <w:rsid w:val="00602FD6"/>
    <w:rsid w:val="00610C2D"/>
    <w:rsid w:val="00611E60"/>
    <w:rsid w:val="00617645"/>
    <w:rsid w:val="006233ED"/>
    <w:rsid w:val="00623621"/>
    <w:rsid w:val="0062711C"/>
    <w:rsid w:val="00627BE1"/>
    <w:rsid w:val="00633DE6"/>
    <w:rsid w:val="00642B7C"/>
    <w:rsid w:val="00642C44"/>
    <w:rsid w:val="00645DC2"/>
    <w:rsid w:val="0065129C"/>
    <w:rsid w:val="006656CD"/>
    <w:rsid w:val="006720EC"/>
    <w:rsid w:val="00676C81"/>
    <w:rsid w:val="006933F9"/>
    <w:rsid w:val="006968FB"/>
    <w:rsid w:val="006B17FA"/>
    <w:rsid w:val="006B5AE6"/>
    <w:rsid w:val="006C0560"/>
    <w:rsid w:val="006D56E1"/>
    <w:rsid w:val="006D6663"/>
    <w:rsid w:val="006E0E17"/>
    <w:rsid w:val="006E57D5"/>
    <w:rsid w:val="006E6257"/>
    <w:rsid w:val="006E69D7"/>
    <w:rsid w:val="006F48DB"/>
    <w:rsid w:val="006F56F9"/>
    <w:rsid w:val="00710C56"/>
    <w:rsid w:val="00714D81"/>
    <w:rsid w:val="007209D7"/>
    <w:rsid w:val="00730B0C"/>
    <w:rsid w:val="0074423E"/>
    <w:rsid w:val="007467D0"/>
    <w:rsid w:val="007534F9"/>
    <w:rsid w:val="00756235"/>
    <w:rsid w:val="007668CD"/>
    <w:rsid w:val="00766D31"/>
    <w:rsid w:val="007720CD"/>
    <w:rsid w:val="00772FE6"/>
    <w:rsid w:val="0078152F"/>
    <w:rsid w:val="00781578"/>
    <w:rsid w:val="00783885"/>
    <w:rsid w:val="0078771F"/>
    <w:rsid w:val="007977E4"/>
    <w:rsid w:val="007A08EA"/>
    <w:rsid w:val="007B02F3"/>
    <w:rsid w:val="007B4140"/>
    <w:rsid w:val="007B6B5F"/>
    <w:rsid w:val="007E2A37"/>
    <w:rsid w:val="007E37A7"/>
    <w:rsid w:val="007E37B7"/>
    <w:rsid w:val="00802E98"/>
    <w:rsid w:val="00826981"/>
    <w:rsid w:val="00842FC7"/>
    <w:rsid w:val="008438F9"/>
    <w:rsid w:val="0084428E"/>
    <w:rsid w:val="00851791"/>
    <w:rsid w:val="00864AFA"/>
    <w:rsid w:val="00867996"/>
    <w:rsid w:val="00874F7A"/>
    <w:rsid w:val="0088339E"/>
    <w:rsid w:val="008960D6"/>
    <w:rsid w:val="008A5BF8"/>
    <w:rsid w:val="008B50B5"/>
    <w:rsid w:val="008B63F7"/>
    <w:rsid w:val="008C5EF7"/>
    <w:rsid w:val="008C7390"/>
    <w:rsid w:val="008D3B36"/>
    <w:rsid w:val="008E3EAD"/>
    <w:rsid w:val="008E65A9"/>
    <w:rsid w:val="008E6B95"/>
    <w:rsid w:val="00904E3B"/>
    <w:rsid w:val="0091462C"/>
    <w:rsid w:val="0091545F"/>
    <w:rsid w:val="0092738E"/>
    <w:rsid w:val="009412F6"/>
    <w:rsid w:val="00941FA9"/>
    <w:rsid w:val="00942D15"/>
    <w:rsid w:val="00946022"/>
    <w:rsid w:val="00946E3F"/>
    <w:rsid w:val="009544C1"/>
    <w:rsid w:val="009566FC"/>
    <w:rsid w:val="00966FCE"/>
    <w:rsid w:val="00982FA6"/>
    <w:rsid w:val="009B088B"/>
    <w:rsid w:val="009B5E79"/>
    <w:rsid w:val="009C46FF"/>
    <w:rsid w:val="009D3487"/>
    <w:rsid w:val="009D4FB7"/>
    <w:rsid w:val="009D661A"/>
    <w:rsid w:val="009E3BB2"/>
    <w:rsid w:val="009F2546"/>
    <w:rsid w:val="009F317B"/>
    <w:rsid w:val="009F5E79"/>
    <w:rsid w:val="009F7CE8"/>
    <w:rsid w:val="00A00813"/>
    <w:rsid w:val="00A13388"/>
    <w:rsid w:val="00A148C4"/>
    <w:rsid w:val="00A2213D"/>
    <w:rsid w:val="00A233EF"/>
    <w:rsid w:val="00A237F3"/>
    <w:rsid w:val="00A239B7"/>
    <w:rsid w:val="00A34534"/>
    <w:rsid w:val="00A4705F"/>
    <w:rsid w:val="00A513EB"/>
    <w:rsid w:val="00A5198D"/>
    <w:rsid w:val="00A52A8C"/>
    <w:rsid w:val="00A60B55"/>
    <w:rsid w:val="00A63341"/>
    <w:rsid w:val="00A665B3"/>
    <w:rsid w:val="00A705A4"/>
    <w:rsid w:val="00A74DDC"/>
    <w:rsid w:val="00A76CBB"/>
    <w:rsid w:val="00A81FA4"/>
    <w:rsid w:val="00A9113D"/>
    <w:rsid w:val="00A9707C"/>
    <w:rsid w:val="00A9744C"/>
    <w:rsid w:val="00A975EF"/>
    <w:rsid w:val="00AA2042"/>
    <w:rsid w:val="00AA3532"/>
    <w:rsid w:val="00AB1360"/>
    <w:rsid w:val="00AC17CA"/>
    <w:rsid w:val="00AD311A"/>
    <w:rsid w:val="00AE635C"/>
    <w:rsid w:val="00AE744A"/>
    <w:rsid w:val="00AE785E"/>
    <w:rsid w:val="00AE790E"/>
    <w:rsid w:val="00B02F6A"/>
    <w:rsid w:val="00B06498"/>
    <w:rsid w:val="00B10EA8"/>
    <w:rsid w:val="00B11E8C"/>
    <w:rsid w:val="00B34930"/>
    <w:rsid w:val="00B37B71"/>
    <w:rsid w:val="00B40DD3"/>
    <w:rsid w:val="00B41F6A"/>
    <w:rsid w:val="00B4479C"/>
    <w:rsid w:val="00B51FAF"/>
    <w:rsid w:val="00B61149"/>
    <w:rsid w:val="00B61660"/>
    <w:rsid w:val="00B6341E"/>
    <w:rsid w:val="00B755B4"/>
    <w:rsid w:val="00B85DEE"/>
    <w:rsid w:val="00B87175"/>
    <w:rsid w:val="00B87AE8"/>
    <w:rsid w:val="00B900F1"/>
    <w:rsid w:val="00B90DF9"/>
    <w:rsid w:val="00B96328"/>
    <w:rsid w:val="00BA2271"/>
    <w:rsid w:val="00BA2DDB"/>
    <w:rsid w:val="00BA2F51"/>
    <w:rsid w:val="00BB5080"/>
    <w:rsid w:val="00BC0F2E"/>
    <w:rsid w:val="00BC4C06"/>
    <w:rsid w:val="00BD089E"/>
    <w:rsid w:val="00BD3779"/>
    <w:rsid w:val="00BD43A1"/>
    <w:rsid w:val="00BE345E"/>
    <w:rsid w:val="00C01F21"/>
    <w:rsid w:val="00C0398E"/>
    <w:rsid w:val="00C13031"/>
    <w:rsid w:val="00C20643"/>
    <w:rsid w:val="00C223C3"/>
    <w:rsid w:val="00C25E0A"/>
    <w:rsid w:val="00C4025F"/>
    <w:rsid w:val="00C418E8"/>
    <w:rsid w:val="00C51297"/>
    <w:rsid w:val="00C53C57"/>
    <w:rsid w:val="00C65A3B"/>
    <w:rsid w:val="00C7189A"/>
    <w:rsid w:val="00C8107C"/>
    <w:rsid w:val="00C86C25"/>
    <w:rsid w:val="00C917FB"/>
    <w:rsid w:val="00CA1339"/>
    <w:rsid w:val="00CA3913"/>
    <w:rsid w:val="00CA6D28"/>
    <w:rsid w:val="00CB2644"/>
    <w:rsid w:val="00CC0212"/>
    <w:rsid w:val="00CD2EAF"/>
    <w:rsid w:val="00CD658A"/>
    <w:rsid w:val="00CE6EAD"/>
    <w:rsid w:val="00CF25D9"/>
    <w:rsid w:val="00CF31FE"/>
    <w:rsid w:val="00D02793"/>
    <w:rsid w:val="00D05F89"/>
    <w:rsid w:val="00D06F0F"/>
    <w:rsid w:val="00D1361A"/>
    <w:rsid w:val="00D22069"/>
    <w:rsid w:val="00D33146"/>
    <w:rsid w:val="00D41ABC"/>
    <w:rsid w:val="00D41EEF"/>
    <w:rsid w:val="00D531B9"/>
    <w:rsid w:val="00D75751"/>
    <w:rsid w:val="00D81127"/>
    <w:rsid w:val="00D824B3"/>
    <w:rsid w:val="00D85096"/>
    <w:rsid w:val="00D940CE"/>
    <w:rsid w:val="00DB2167"/>
    <w:rsid w:val="00DB2CF5"/>
    <w:rsid w:val="00DB3C4E"/>
    <w:rsid w:val="00DC2CA5"/>
    <w:rsid w:val="00DC372B"/>
    <w:rsid w:val="00DC7B34"/>
    <w:rsid w:val="00DD0D0A"/>
    <w:rsid w:val="00DF059E"/>
    <w:rsid w:val="00DF23C2"/>
    <w:rsid w:val="00DF346E"/>
    <w:rsid w:val="00DF3534"/>
    <w:rsid w:val="00DF4BB7"/>
    <w:rsid w:val="00DF5854"/>
    <w:rsid w:val="00E012A5"/>
    <w:rsid w:val="00E02583"/>
    <w:rsid w:val="00E25405"/>
    <w:rsid w:val="00E313DE"/>
    <w:rsid w:val="00E336B1"/>
    <w:rsid w:val="00E33AEE"/>
    <w:rsid w:val="00E34067"/>
    <w:rsid w:val="00E43AFB"/>
    <w:rsid w:val="00E52EFD"/>
    <w:rsid w:val="00E61CE5"/>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F55AB"/>
    <w:rsid w:val="00F05DA0"/>
    <w:rsid w:val="00F0707D"/>
    <w:rsid w:val="00F07A09"/>
    <w:rsid w:val="00F13ED8"/>
    <w:rsid w:val="00F15399"/>
    <w:rsid w:val="00F36603"/>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9F2546"/>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Props1.xml><?xml version="1.0" encoding="utf-8"?>
<ds:datastoreItem xmlns:ds="http://schemas.openxmlformats.org/officeDocument/2006/customXml" ds:itemID="{DA7BF9F2-A729-488D-8F2F-A22AC9C5C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3.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1097</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icrosoft Word - Ready_Session 1_text.docx</vt:lpstr>
    </vt:vector>
  </TitlesOfParts>
  <Company>LifeWay</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30</cp:revision>
  <cp:lastPrinted>2021-09-07T22:01:00Z</cp:lastPrinted>
  <dcterms:created xsi:type="dcterms:W3CDTF">2025-10-10T16:16:00Z</dcterms:created>
  <dcterms:modified xsi:type="dcterms:W3CDTF">2025-10-17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178300</vt:r8>
  </property>
</Properties>
</file>